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as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d [95% HDI]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r(b&gt;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o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0 [2.24, 3.8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61 [2.38, 4.9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61 [2.46, 4.8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0 [1.82, 5.2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1-Preo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9 [-0.56, 1.8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3-Preo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 [-0.65, 1.8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5-Preo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 [-1.47, 2.2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98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odel estimates on the outcome scale (i.e., in terms of expected median FAQ score in a sample of patients)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eop.: pre-surgery assessment; Y1: year one assessment, Y3: year three assessment, Y5: year five assessment; Md: median model estimate, HDI: Highest Density Interval; Pr(b&gt;0): probability that the difference is positive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07T19:12:50Z</dcterms:created>
  <dcterms:modified xsi:type="dcterms:W3CDTF">2024-02-07T19:1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